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2B69" w:rsidRDefault="009571BF">
      <w:pPr>
        <w:pStyle w:val="Title"/>
      </w:pPr>
      <w:r>
        <w:t>Increasing Productivity Amid Stable Nutrient Regimes in Rhode Island Lakes and Reservoirs</w:t>
      </w:r>
    </w:p>
    <w:p w:rsidR="00A52B69" w:rsidRDefault="009571BF">
      <w:pPr>
        <w:pStyle w:val="Author"/>
      </w:pPr>
      <w:r>
        <w:t>Hollister. J. W., Kellogg, D. Q., Kreakie, B. J., Shivers, S., Herron, E., Green, L., Milstead, W. Bryan., Gold, A.</w:t>
      </w:r>
    </w:p>
    <w:p w:rsidR="00A52B69" w:rsidRDefault="009571BF">
      <w:pPr>
        <w:pStyle w:val="FirstParagraph"/>
      </w:pPr>
      <w:del w:id="0" w:author="Milstead, Bryan" w:date="2019-05-07T14:30:00Z">
        <w:r w:rsidDel="00E7007D">
          <w:delText xml:space="preserve">Managing </w:delText>
        </w:r>
      </w:del>
      <w:ins w:id="1" w:author="Milstead, Bryan" w:date="2019-05-07T14:30:00Z">
        <w:r w:rsidR="00E7007D">
          <w:t>The control of</w:t>
        </w:r>
        <w:r w:rsidR="00E7007D">
          <w:t xml:space="preserve"> </w:t>
        </w:r>
      </w:ins>
      <w:r>
        <w:t>a</w:t>
      </w:r>
      <w:r>
        <w:t>nthropogenic</w:t>
      </w:r>
      <w:r w:rsidR="00963EF2">
        <w:t xml:space="preserve"> </w:t>
      </w:r>
      <w:ins w:id="2" w:author="Milstead, Bryan" w:date="2019-05-07T14:28:00Z">
        <w:r w:rsidR="00963EF2">
          <w:t>nutrient</w:t>
        </w:r>
      </w:ins>
      <w:ins w:id="3" w:author="Milstead, Bryan" w:date="2019-05-07T14:30:00Z">
        <w:r w:rsidR="00E7007D">
          <w:t>s</w:t>
        </w:r>
      </w:ins>
      <w:r>
        <w:t xml:space="preserve"> </w:t>
      </w:r>
      <w:del w:id="4" w:author="Milstead, Bryan" w:date="2019-05-07T14:30:00Z">
        <w:r w:rsidDel="00E7007D">
          <w:delText xml:space="preserve">impacts </w:delText>
        </w:r>
      </w:del>
      <w:del w:id="5" w:author="Milstead, Bryan" w:date="2019-05-07T14:28:00Z">
        <w:r w:rsidDel="00E7007D">
          <w:delText xml:space="preserve">on aquatic ecosystems </w:delText>
        </w:r>
      </w:del>
      <w:r>
        <w:t xml:space="preserve">has been </w:t>
      </w:r>
      <w:ins w:id="6" w:author="Milstead, Bryan" w:date="2019-05-07T14:30:00Z">
        <w:r w:rsidR="00E7007D">
          <w:t>a</w:t>
        </w:r>
      </w:ins>
      <w:del w:id="7" w:author="Milstead, Bryan" w:date="2019-05-07T14:29:00Z">
        <w:r w:rsidDel="00E7007D">
          <w:delText>the focus of</w:delText>
        </w:r>
      </w:del>
      <w:ins w:id="8" w:author="Milstead, Bryan" w:date="2019-05-07T14:31:00Z">
        <w:r w:rsidR="00E7007D">
          <w:t xml:space="preserve"> central</w:t>
        </w:r>
      </w:ins>
      <w:ins w:id="9" w:author="Milstead, Bryan" w:date="2019-05-07T14:29:00Z">
        <w:r w:rsidR="00E7007D">
          <w:t xml:space="preserve"> </w:t>
        </w:r>
      </w:ins>
      <w:ins w:id="10" w:author="Milstead, Bryan" w:date="2019-05-07T14:30:00Z">
        <w:r w:rsidR="00E7007D">
          <w:t>focus of</w:t>
        </w:r>
      </w:ins>
      <w:r>
        <w:t xml:space="preserve"> lake management efforts for several decades. </w:t>
      </w:r>
      <w:ins w:id="11" w:author="Milstead, Bryan" w:date="2019-05-07T14:43:00Z">
        <w:r w:rsidR="00891122">
          <w:t xml:space="preserve">It is generally accepted that nitrogen and phosphorus levels </w:t>
        </w:r>
      </w:ins>
      <w:ins w:id="12" w:author="Milstead, Bryan" w:date="2019-05-07T14:44:00Z">
        <w:r w:rsidR="00891122">
          <w:t>are increasing in lakes</w:t>
        </w:r>
      </w:ins>
      <w:ins w:id="13" w:author="Milstead, Bryan" w:date="2019-05-07T14:45:00Z">
        <w:r w:rsidR="00891122">
          <w:t xml:space="preserve"> leading to </w:t>
        </w:r>
      </w:ins>
      <w:ins w:id="14" w:author="Milstead, Bryan" w:date="2019-05-07T14:46:00Z">
        <w:r w:rsidR="00891122">
          <w:t>acceleration of eutrophication</w:t>
        </w:r>
      </w:ins>
      <w:ins w:id="15" w:author="Milstead, Bryan" w:date="2019-05-07T14:44:00Z">
        <w:r w:rsidR="00891122">
          <w:t xml:space="preserve">.  </w:t>
        </w:r>
      </w:ins>
      <w:ins w:id="16" w:author="Milstead, Bryan" w:date="2019-05-07T14:48:00Z">
        <w:r w:rsidR="00891122">
          <w:t>A</w:t>
        </w:r>
      </w:ins>
      <w:ins w:id="17" w:author="Milstead, Bryan" w:date="2019-05-07T14:44:00Z">
        <w:r w:rsidR="00891122">
          <w:t xml:space="preserve"> recent analysis of </w:t>
        </w:r>
      </w:ins>
      <w:ins w:id="18" w:author="Milstead, Bryan" w:date="2019-05-07T14:46:00Z">
        <w:r w:rsidR="00891122">
          <w:t xml:space="preserve">the </w:t>
        </w:r>
      </w:ins>
      <w:del w:id="19" w:author="Milstead, Bryan" w:date="2019-05-07T14:44:00Z">
        <w:r w:rsidDel="00891122">
          <w:delText>Research that supports management, suggests that controlling phosphorus and nitrogen can mitigate the impacts of eutrophication, but req</w:delText>
        </w:r>
        <w:r w:rsidDel="00891122">
          <w:delText xml:space="preserve">uire long-term datasets to determine their effectiveness. The “LAke multi-scaled GeOSpatial and temporal database”, or </w:delText>
        </w:r>
      </w:del>
      <w:r>
        <w:t>LAGOSNE (</w:t>
      </w:r>
      <w:hyperlink r:id="rId7">
        <w:r>
          <w:rPr>
            <w:rStyle w:val="Hyperlink"/>
          </w:rPr>
          <w:t>https://lagoslakes.org/products/data-products/</w:t>
        </w:r>
      </w:hyperlink>
      <w:r>
        <w:t>)</w:t>
      </w:r>
      <w:r>
        <w:t xml:space="preserve"> </w:t>
      </w:r>
      <w:del w:id="20" w:author="Milstead, Bryan" w:date="2019-05-07T14:44:00Z">
        <w:r w:rsidDel="00891122">
          <w:delText xml:space="preserve">is one such </w:delText>
        </w:r>
      </w:del>
      <w:r>
        <w:t>da</w:t>
      </w:r>
      <w:r>
        <w:t>taset</w:t>
      </w:r>
      <w:ins w:id="21" w:author="Milstead, Bryan" w:date="2019-05-07T14:45:00Z">
        <w:r w:rsidR="00891122">
          <w:t xml:space="preserve"> (a long-term</w:t>
        </w:r>
      </w:ins>
      <w:ins w:id="22" w:author="Milstead, Bryan" w:date="2019-05-07T14:46:00Z">
        <w:r w:rsidR="00891122">
          <w:t xml:space="preserve"> database of lake water quality</w:t>
        </w:r>
      </w:ins>
      <w:ins w:id="23" w:author="Milstead, Bryan" w:date="2019-05-07T14:47:00Z">
        <w:r w:rsidR="00891122">
          <w:t xml:space="preserve"> in the northeast USA</w:t>
        </w:r>
      </w:ins>
      <w:ins w:id="24" w:author="Milstead, Bryan" w:date="2019-05-07T14:46:00Z">
        <w:r w:rsidR="00891122">
          <w:t xml:space="preserve">) </w:t>
        </w:r>
      </w:ins>
      <w:ins w:id="25" w:author="Milstead, Bryan" w:date="2019-05-07T14:45:00Z">
        <w:r w:rsidR="00891122">
          <w:t xml:space="preserve"> </w:t>
        </w:r>
      </w:ins>
      <w:del w:id="26" w:author="Milstead, Bryan" w:date="2019-05-07T14:46:00Z">
        <w:r w:rsidDel="00891122">
          <w:delText xml:space="preserve">. Studies using LAGOSNE </w:delText>
        </w:r>
      </w:del>
      <w:r>
        <w:t>found stable water quality at regional spatial scales</w:t>
      </w:r>
      <w:r>
        <w:t xml:space="preserve">, however, these studies may mask trends at </w:t>
      </w:r>
      <w:del w:id="27" w:author="Milstead, Bryan" w:date="2019-05-07T14:50:00Z">
        <w:r w:rsidDel="00891122">
          <w:delText xml:space="preserve">smaller </w:delText>
        </w:r>
      </w:del>
      <w:ins w:id="28" w:author="Milstead, Bryan" w:date="2019-05-07T14:50:00Z">
        <w:r w:rsidR="00891122">
          <w:t>finer</w:t>
        </w:r>
        <w:r w:rsidR="00891122">
          <w:t xml:space="preserve"> </w:t>
        </w:r>
      </w:ins>
      <w:r>
        <w:t xml:space="preserve">scales. To address this, we </w:t>
      </w:r>
      <w:del w:id="29" w:author="Milstead, Bryan" w:date="2019-05-07T14:54:00Z">
        <w:r w:rsidDel="003E2452">
          <w:delText xml:space="preserve">analysed </w:delText>
        </w:r>
      </w:del>
      <w:ins w:id="30" w:author="Milstead, Bryan" w:date="2019-05-07T14:55:00Z">
        <w:r w:rsidR="003E2452">
          <w:t>analyze</w:t>
        </w:r>
      </w:ins>
      <w:ins w:id="31" w:author="Milstead, Bryan" w:date="2019-05-07T14:54:00Z">
        <w:r w:rsidR="003E2452">
          <w:t xml:space="preserve"> a subset of the LAGOSNE dataset collected by the </w:t>
        </w:r>
      </w:ins>
      <w:del w:id="32" w:author="Milstead, Bryan" w:date="2019-05-07T14:54:00Z">
        <w:r w:rsidDel="003E2452">
          <w:delText xml:space="preserve">the </w:delText>
        </w:r>
      </w:del>
      <w:r>
        <w:t>University of Rhode Island’s Watershed Watch Volunteer Monitoring Program (URIWW)</w:t>
      </w:r>
      <w:ins w:id="33" w:author="Milstead, Bryan" w:date="2019-05-07T14:55:00Z">
        <w:r w:rsidR="003E2452">
          <w:t xml:space="preserve"> and then compare these to the full dataset</w:t>
        </w:r>
      </w:ins>
      <w:del w:id="34" w:author="Milstead, Bryan" w:date="2019-05-07T14:55:00Z">
        <w:r w:rsidDel="003E2452">
          <w:delText xml:space="preserve"> dataset</w:delText>
        </w:r>
      </w:del>
      <w:r>
        <w:t xml:space="preserve">. URIWW has </w:t>
      </w:r>
      <w:del w:id="35" w:author="Milstead, Bryan" w:date="2019-05-07T14:53:00Z">
        <w:r w:rsidDel="003E2452">
          <w:delText xml:space="preserve">collected water quality data on </w:delText>
        </w:r>
      </w:del>
      <w:ins w:id="36" w:author="Milstead, Bryan" w:date="2019-05-07T14:53:00Z">
        <w:r w:rsidR="003E2452">
          <w:t xml:space="preserve">monitored </w:t>
        </w:r>
      </w:ins>
      <w:r>
        <w:t>Rhode Island lakes and reservoirs for over 25 years</w:t>
      </w:r>
      <w:del w:id="37" w:author="Milstead, Bryan" w:date="2019-05-07T14:56:00Z">
        <w:r w:rsidDel="003E2452">
          <w:delText xml:space="preserve"> and these data are included in LAGOSNE, allowing us to compare long-term water quality trends at regional and state spatial extents</w:delText>
        </w:r>
      </w:del>
      <w:r>
        <w:t xml:space="preserve">. </w:t>
      </w:r>
      <w:ins w:id="38" w:author="Milstead, Bryan" w:date="2019-05-07T14:58:00Z">
        <w:r w:rsidR="003E2452">
          <w:t xml:space="preserve">To facilitate comparison and </w:t>
        </w:r>
      </w:ins>
      <w:del w:id="39" w:author="Milstead, Bryan" w:date="2019-05-07T14:58:00Z">
        <w:r w:rsidDel="003E2452">
          <w:delText xml:space="preserve">To </w:delText>
        </w:r>
      </w:del>
      <w:r>
        <w:t xml:space="preserve">assess </w:t>
      </w:r>
      <w:del w:id="40" w:author="Milstead, Bryan" w:date="2019-05-07T14:59:00Z">
        <w:r w:rsidDel="003E2452">
          <w:delText xml:space="preserve">the data </w:delText>
        </w:r>
        <w:r w:rsidDel="003E2452">
          <w:delText xml:space="preserve">for </w:delText>
        </w:r>
      </w:del>
      <w:r>
        <w:t>trends</w:t>
      </w:r>
      <w:del w:id="41" w:author="Milstead, Bryan" w:date="2019-05-07T14:58:00Z">
        <w:r w:rsidDel="003E2452">
          <w:delText>, we calculated</w:delText>
        </w:r>
      </w:del>
      <w:ins w:id="42" w:author="Milstead, Bryan" w:date="2019-05-07T14:58:00Z">
        <w:r w:rsidR="003E2452">
          <w:t xml:space="preserve"> all monitoring da</w:t>
        </w:r>
      </w:ins>
      <w:ins w:id="43" w:author="Milstead, Bryan" w:date="2019-05-07T14:59:00Z">
        <w:r w:rsidR="003E2452">
          <w:t>ta were converted to</w:t>
        </w:r>
      </w:ins>
      <w:r>
        <w:t xml:space="preserve"> z-scores (i.e. scaled anomalies) </w:t>
      </w:r>
      <w:del w:id="44" w:author="Milstead, Bryan" w:date="2019-05-07T14:59:00Z">
        <w:r w:rsidDel="003E2452">
          <w:delText>on a per-station basis and averaged them for each year</w:delText>
        </w:r>
      </w:del>
      <w:ins w:id="45" w:author="Milstead, Bryan" w:date="2019-05-07T14:59:00Z">
        <w:r w:rsidR="003E2452">
          <w:t>and then used to calculate yearly averages</w:t>
        </w:r>
      </w:ins>
      <w:ins w:id="46" w:author="Milstead, Bryan" w:date="2019-05-07T15:00:00Z">
        <w:r w:rsidR="003E2452">
          <w:t xml:space="preserve"> at local (RI) and regional scales</w:t>
        </w:r>
      </w:ins>
      <w:r>
        <w:t xml:space="preserve">. URIWW data </w:t>
      </w:r>
      <w:del w:id="47" w:author="Milstead, Bryan" w:date="2019-05-07T15:02:00Z">
        <w:r w:rsidDel="003E2452">
          <w:delText xml:space="preserve">show </w:delText>
        </w:r>
      </w:del>
      <w:ins w:id="48" w:author="Milstead, Bryan" w:date="2019-05-07T15:02:00Z">
        <w:r w:rsidR="003E2452">
          <w:t>indicate that</w:t>
        </w:r>
      </w:ins>
      <w:del w:id="49" w:author="Milstead, Bryan" w:date="2019-05-07T15:02:00Z">
        <w:r w:rsidDel="003E2452">
          <w:delText xml:space="preserve">increasing </w:delText>
        </w:r>
      </w:del>
      <w:ins w:id="50" w:author="Milstead, Bryan" w:date="2019-05-07T15:02:00Z">
        <w:r w:rsidR="003E2452">
          <w:t xml:space="preserve"> </w:t>
        </w:r>
      </w:ins>
      <w:r>
        <w:t xml:space="preserve">temperature and chlorophyll </w:t>
      </w:r>
      <w:r>
        <w:rPr>
          <w:i/>
        </w:rPr>
        <w:t>a</w:t>
      </w:r>
      <w:ins w:id="51" w:author="Milstead, Bryan" w:date="2019-05-07T15:02:00Z">
        <w:r w:rsidR="003E2452">
          <w:rPr>
            <w:i/>
          </w:rPr>
          <w:t xml:space="preserve"> </w:t>
        </w:r>
        <w:r w:rsidR="003E2452">
          <w:t>are increasing</w:t>
        </w:r>
      </w:ins>
      <w:ins w:id="52" w:author="Milstead, Bryan" w:date="2019-05-07T15:03:00Z">
        <w:r w:rsidR="003E2452">
          <w:t xml:space="preserve"> strongly</w:t>
        </w:r>
      </w:ins>
      <w:ins w:id="53" w:author="Milstead, Bryan" w:date="2019-05-07T15:02:00Z">
        <w:r w:rsidR="003E2452">
          <w:t xml:space="preserve">, </w:t>
        </w:r>
      </w:ins>
      <w:del w:id="54" w:author="Milstead, Bryan" w:date="2019-05-07T15:02:00Z">
        <w:r w:rsidDel="003E2452">
          <w:delText>. T</w:delText>
        </w:r>
      </w:del>
      <w:ins w:id="55" w:author="Milstead, Bryan" w:date="2019-05-07T15:02:00Z">
        <w:r w:rsidR="003E2452">
          <w:t>t</w:t>
        </w:r>
      </w:ins>
      <w:r>
        <w:t xml:space="preserve">otal nitrogen </w:t>
      </w:r>
      <w:del w:id="56" w:author="Milstead, Bryan" w:date="2019-05-07T15:03:00Z">
        <w:r w:rsidDel="009571BF">
          <w:delText>showed a weak</w:delText>
        </w:r>
      </w:del>
      <w:ins w:id="57" w:author="Milstead, Bryan" w:date="2019-05-07T15:03:00Z">
        <w:r>
          <w:t>may be</w:t>
        </w:r>
      </w:ins>
      <w:r>
        <w:t xml:space="preserve"> increasing </w:t>
      </w:r>
      <w:ins w:id="58" w:author="Milstead, Bryan" w:date="2019-05-07T15:03:00Z">
        <w:r>
          <w:t>(</w:t>
        </w:r>
      </w:ins>
      <w:del w:id="59" w:author="Milstead, Bryan" w:date="2019-05-07T15:03:00Z">
        <w:r w:rsidDel="009571BF">
          <w:delText xml:space="preserve">trend </w:delText>
        </w:r>
      </w:del>
      <w:r>
        <w:t>d</w:t>
      </w:r>
      <w:r>
        <w:t>r</w:t>
      </w:r>
      <w:r>
        <w:t>i</w:t>
      </w:r>
      <w:r>
        <w:t>v</w:t>
      </w:r>
      <w:r>
        <w:t>e</w:t>
      </w:r>
      <w:r>
        <w:t>n</w:t>
      </w:r>
      <w:r>
        <w:t xml:space="preserve"> by two low years in the early </w:t>
      </w:r>
      <w:r>
        <w:t>1990s</w:t>
      </w:r>
      <w:ins w:id="60" w:author="Milstead, Bryan" w:date="2019-05-07T15:03:00Z">
        <w:r>
          <w:t>), and t</w:t>
        </w:r>
      </w:ins>
      <w:del w:id="61" w:author="Milstead, Bryan" w:date="2019-05-07T15:03:00Z">
        <w:r w:rsidDel="009571BF">
          <w:delText>.</w:delText>
        </w:r>
        <w:r w:rsidDel="009571BF">
          <w:delText xml:space="preserve"> T</w:delText>
        </w:r>
      </w:del>
      <w:r>
        <w:t xml:space="preserve">otal phosphorus and </w:t>
      </w:r>
      <w:ins w:id="62" w:author="Milstead, Bryan" w:date="2019-05-07T15:04:00Z">
        <w:r>
          <w:t xml:space="preserve">the </w:t>
        </w:r>
      </w:ins>
      <w:del w:id="63" w:author="Milstead, Bryan" w:date="2019-05-07T15:04:00Z">
        <w:r w:rsidDel="009571BF">
          <w:delText>the Nitrogen:Phosphorus ratio (</w:delText>
        </w:r>
      </w:del>
      <w:r>
        <w:t>N:P</w:t>
      </w:r>
      <w:ins w:id="64" w:author="Milstead, Bryan" w:date="2019-05-07T15:04:00Z">
        <w:r>
          <w:t xml:space="preserve"> ratio</w:t>
        </w:r>
      </w:ins>
      <w:del w:id="65" w:author="Milstead, Bryan" w:date="2019-05-07T15:04:00Z">
        <w:r w:rsidDel="009571BF">
          <w:delText>)</w:delText>
        </w:r>
      </w:del>
      <w:r>
        <w:t xml:space="preserve"> </w:t>
      </w:r>
      <w:del w:id="66" w:author="Milstead, Bryan" w:date="2019-05-07T15:04:00Z">
        <w:r w:rsidDel="009571BF">
          <w:delText xml:space="preserve">were </w:delText>
        </w:r>
      </w:del>
      <w:ins w:id="67" w:author="Milstead, Bryan" w:date="2019-05-07T15:04:00Z">
        <w:r>
          <w:t>are</w:t>
        </w:r>
        <w:bookmarkStart w:id="68" w:name="_GoBack"/>
        <w:bookmarkEnd w:id="68"/>
        <w:r>
          <w:t xml:space="preserve"> </w:t>
        </w:r>
      </w:ins>
      <w:r>
        <w:t xml:space="preserve">stable. Applying the site-specific z-score approach to LAGOSNE found similar trends to prior studies with chlorophyll </w:t>
      </w:r>
      <w:r>
        <w:rPr>
          <w:i/>
        </w:rPr>
        <w:t>a</w:t>
      </w:r>
      <w:r>
        <w:t>, total nitrogen, total phosphorus, and N:P all stable over time. In</w:t>
      </w:r>
      <w:r>
        <w:t xml:space="preserve"> short, productivity in Rhode Island lakes and reservoirs is increasing, in spite of stable nutrient regimes. Although this analysis cannot discern causation, it suggests an association between lake temperature and productivity. This analysis also demonstr</w:t>
      </w:r>
      <w:r>
        <w:t>ates 1) the value of long-term monitoring programs, like URIWW, for identifying trends in environmental condition, and 2) the utility of site-specific z-scores for analysing for long-term trends.</w:t>
      </w:r>
    </w:p>
    <w:sectPr w:rsidR="00A52B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9571BF">
      <w:pPr>
        <w:spacing w:after="0"/>
      </w:pPr>
      <w:r>
        <w:separator/>
      </w:r>
    </w:p>
  </w:endnote>
  <w:endnote w:type="continuationSeparator" w:id="0">
    <w:p w:rsidR="00000000" w:rsidRDefault="009571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2B69" w:rsidRDefault="009571BF">
      <w:r>
        <w:separator/>
      </w:r>
    </w:p>
  </w:footnote>
  <w:footnote w:type="continuationSeparator" w:id="0">
    <w:p w:rsidR="00A52B69" w:rsidRDefault="009571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E28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57EBE6"/>
    <w:multiLevelType w:val="multilevel"/>
    <w:tmpl w:val="06461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F3EC4F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lstead, Bryan">
    <w15:presenceInfo w15:providerId="AD" w15:userId="S-1-5-21-1339303556-449845944-1601390327-4043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2452"/>
    <w:rsid w:val="004E29B3"/>
    <w:rsid w:val="00590D07"/>
    <w:rsid w:val="00784D58"/>
    <w:rsid w:val="00891122"/>
    <w:rsid w:val="008D6863"/>
    <w:rsid w:val="009571BF"/>
    <w:rsid w:val="00963EF2"/>
    <w:rsid w:val="00A52B69"/>
    <w:rsid w:val="00B86B75"/>
    <w:rsid w:val="00BC48D5"/>
    <w:rsid w:val="00C36279"/>
    <w:rsid w:val="00E315A3"/>
    <w:rsid w:val="00E7007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4F4DB"/>
  <w15:docId w15:val="{C1AF39FB-89A5-4764-942F-A24A4692E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4040"/>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D4040"/>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agoslakes.org/products/data-produc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16</Words>
  <Characters>2372</Characters>
  <Application>Microsoft Office Word</Application>
  <DocSecurity>4</DocSecurity>
  <Lines>19</Lines>
  <Paragraphs>5</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Kellogg, D. Q., Kreakie, B. J., Shivers, S., Herron, E., Green, L., Milstead, W. Bryan., Gold, A.</dc:creator>
  <cp:keywords/>
  <cp:lastModifiedBy>Milstead, Bryan</cp:lastModifiedBy>
  <cp:revision>2</cp:revision>
  <dcterms:created xsi:type="dcterms:W3CDTF">2019-05-07T19:06:00Z</dcterms:created>
  <dcterms:modified xsi:type="dcterms:W3CDTF">2019-05-0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